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49acdf2d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9acdf2d-c7e9-11eb-a823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6:2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2WMQ5DMQhDrV6A+9+SG1Ceqbp0qQTDT4YoGZAxxkT1s1KPepMU7OztS770u/59U0VVZIfqs8KXZTxFSFmqTF8O4mVjE3wcxWtoMZkfxDNtxhgX/FHS7zqo7yyAubytoWW+rTqiIL9Oes1fWn7I2Ucd5Iv+lNncdcOs8SHmGuYSDW7xdVnBVu7evV6ogGCvpdPHOt/e03LmL/b1ZbVcUDNdt+YPI0gMsKUjQm/xEQ3qJu01f0SzAqlvrvnDSD0LKG5f9viMCsMPGmSPD68v608X/kcdmHQWS+z7g/qW7M1CM2t/DsRHm7hD6sCfaY3yDI68mB+ONi138z/ACT7WfzLP3R2GehYPx0874cX/xUqRWTzgbywVL937n+s7k5dBVzf/g6f+d99m1WsPvgB9lA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oledo ohio no phone only text from qlink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9acdf2d-c7e9-11eb-a823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6:2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49acdf2d-c7e9-11eb-a823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49acdf2d-c7e9-11eb-a823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49acdf2d</dc:title>
  <dc:creator/>
  <cp:keywords/>
  <dcterms:created xsi:type="dcterms:W3CDTF">2026-05-03T10:46:22Z</dcterms:created>
  <dcterms:modified xsi:type="dcterms:W3CDTF">2026-05-03T10:4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